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A5A5A5" w:themeColor="background1" w:themeShade="A5"/>
  <w:body>
    <w:sdt>
      <w:sdtPr>
        <w:id w:val="-180826803"/>
        <w:docPartObj>
          <w:docPartGallery w:val="Cover Pages"/>
          <w:docPartUnique/>
        </w:docPartObj>
      </w:sdtPr>
      <w:sdtEndPr/>
      <w:sdtContent>
        <w:p w:rsidR="00DC0D96" w:rsidRDefault="00DC0D96"/>
        <w:p w:rsidR="00DC0D96" w:rsidRDefault="00DC0D96" w:rsidP="00D824A1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73C56B3" wp14:editId="70D6E864">
                    <wp:simplePos x="0" y="0"/>
                    <wp:positionH relativeFrom="margin">
                      <wp:posOffset>457200</wp:posOffset>
                    </wp:positionH>
                    <wp:positionV relativeFrom="page">
                      <wp:posOffset>5516880</wp:posOffset>
                    </wp:positionV>
                    <wp:extent cx="4686300" cy="2781300"/>
                    <wp:effectExtent l="0" t="0" r="10160" b="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27813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DC0D96" w:rsidRPr="00561CCF" w:rsidRDefault="00C335D1" w:rsidP="00DC0D96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72"/>
                                    <w:szCs w:val="7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72"/>
                                      <w:szCs w:val="72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C0D96" w:rsidRPr="00561CCF">
                                      <w:rPr>
                                        <w:rFonts w:asciiTheme="majorBidi" w:hAnsiTheme="majorBidi" w:cstheme="majorBidi"/>
                                        <w:color w:val="000000" w:themeColor="text1"/>
                                        <w:sz w:val="72"/>
                                        <w:szCs w:val="72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Sprint’s Backlog</w:t>
                                    </w:r>
                                  </w:sdtContent>
                                </w:sdt>
                              </w:p>
                              <w:p w:rsidR="00DC0D96" w:rsidRPr="00561CCF" w:rsidRDefault="00D824A1" w:rsidP="00DC0D96">
                                <w:pPr>
                                  <w:pStyle w:val="NoSpacing"/>
                                  <w:spacing w:before="40" w:after="40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61CCF"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Scrum PROJECT HOSPITAL Management System</w:t>
                                </w:r>
                              </w:p>
                              <w:p w:rsidR="00561CCF" w:rsidRPr="00561CCF" w:rsidRDefault="00C335D1" w:rsidP="00561CCF">
                                <w:pPr>
                                  <w:pStyle w:val="NoSpacing"/>
                                  <w:spacing w:before="40" w:after="40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Bidi" w:hAnsiTheme="majorBidi" w:cstheme="majorBidi"/>
                                      <w:color w:val="000000" w:themeColor="text1"/>
                                      <w:sz w:val="24"/>
                                      <w:szCs w:val="24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alias w:val="Author"/>
                                    <w:tag w:val=""/>
                                    <w:id w:val="193416219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DC0D96" w:rsidRPr="00561CCF">
                                      <w:rPr>
                                        <w:rFonts w:asciiTheme="majorBidi" w:hAnsiTheme="majorBidi" w:cstheme="majorBidi"/>
                                        <w:color w:val="000000" w:themeColor="text1"/>
                                        <w:sz w:val="24"/>
                                        <w:szCs w:val="24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>ITC 315</w:t>
                                    </w:r>
                                    <w:r w:rsidR="00561CCF" w:rsidRPr="00561CCF">
                                      <w:rPr>
                                        <w:rFonts w:asciiTheme="majorBidi" w:hAnsiTheme="majorBidi" w:cstheme="majorBidi"/>
                                        <w:color w:val="000000" w:themeColor="text1"/>
                                        <w:sz w:val="24"/>
                                        <w:szCs w:val="24"/>
                                        <w14:shadow w14:blurRad="38100" w14:dist="19050" w14:dir="2700000" w14:sx="100000" w14:sy="100000" w14:kx="0" w14:ky="0" w14:algn="tl">
                                          <w14:schemeClr w14:val="dk1">
                                            <w14:alpha w14:val="60000"/>
                                          </w14:schemeClr>
                                        </w14:shadow>
                                        <w14:textOutline w14:w="0" w14:cap="flat" w14:cmpd="sng" w14:algn="ctr">
                                          <w14:noFill/>
                                          <w14:prstDash w14:val="solid"/>
                                          <w14:round/>
                                        </w14:textOutline>
                                      </w:rPr>
                                      <w:t xml:space="preserve"> </w:t>
                                    </w:r>
                                  </w:sdtContent>
                                </w:sdt>
                                <w:r w:rsidR="00561CCF" w:rsidRPr="00561CCF"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</w:p>
                              <w:p w:rsidR="00561CCF" w:rsidRPr="00561CCF" w:rsidRDefault="00561CCF" w:rsidP="00561CCF">
                                <w:pPr>
                                  <w:pStyle w:val="NoSpacing"/>
                                  <w:spacing w:before="40" w:after="40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</w:p>
                              <w:p w:rsidR="00561CCF" w:rsidRPr="00561CCF" w:rsidRDefault="00561CCF" w:rsidP="00561CCF">
                                <w:pPr>
                                  <w:pStyle w:val="NormalWeb"/>
                                  <w:spacing w:before="0" w:beforeAutospacing="0" w:after="0" w:afterAutospacing="0"/>
                                  <w:ind w:left="360"/>
                                  <w:textAlignment w:val="baseline"/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proofErr w:type="spellStart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urtaza</w:t>
                                </w:r>
                                <w:proofErr w:type="spellEnd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Gohari</w:t>
                                </w:r>
                                <w:proofErr w:type="spellEnd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: Product owner</w:t>
                                </w:r>
                              </w:p>
                              <w:p w:rsidR="00561CCF" w:rsidRPr="00561CCF" w:rsidRDefault="00561CCF" w:rsidP="00561CCF">
                                <w:pPr>
                                  <w:pStyle w:val="NormalWeb"/>
                                  <w:spacing w:before="0" w:beforeAutospacing="0" w:after="0" w:afterAutospacing="0"/>
                                  <w:ind w:left="360"/>
                                  <w:textAlignment w:val="baseline"/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proofErr w:type="spellStart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awid</w:t>
                                </w:r>
                                <w:proofErr w:type="spellEnd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Mohmand: Scrum Master</w:t>
                                </w:r>
                              </w:p>
                              <w:p w:rsidR="00561CCF" w:rsidRPr="00561CCF" w:rsidRDefault="00561CCF" w:rsidP="00561CCF">
                                <w:pPr>
                                  <w:pStyle w:val="NormalWeb"/>
                                  <w:spacing w:before="0" w:beforeAutospacing="0" w:after="0" w:afterAutospacing="0"/>
                                  <w:ind w:left="360"/>
                                  <w:textAlignment w:val="baseline"/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Mohammad Irfan: Development Team</w:t>
                                </w:r>
                              </w:p>
                              <w:p w:rsidR="00561CCF" w:rsidRPr="00561CCF" w:rsidRDefault="00561CCF" w:rsidP="00561CCF">
                                <w:pPr>
                                  <w:pStyle w:val="NormalWeb"/>
                                  <w:spacing w:before="0" w:beforeAutospacing="0" w:after="0" w:afterAutospacing="0"/>
                                  <w:ind w:left="360"/>
                                  <w:textAlignment w:val="baseline"/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proofErr w:type="spellStart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Nisar</w:t>
                                </w:r>
                                <w:proofErr w:type="spellEnd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Ahmad: Development Team</w:t>
                                </w:r>
                              </w:p>
                              <w:p w:rsidR="00561CCF" w:rsidRPr="00561CCF" w:rsidRDefault="00561CCF" w:rsidP="00561CCF">
                                <w:pPr>
                                  <w:pStyle w:val="NormalWeb"/>
                                  <w:spacing w:before="0" w:beforeAutospacing="0" w:after="160" w:afterAutospacing="0"/>
                                  <w:ind w:left="360"/>
                                  <w:textAlignment w:val="baseline"/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proofErr w:type="spellStart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Yasar</w:t>
                                </w:r>
                                <w:proofErr w:type="spellEnd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proofErr w:type="spellStart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Azimi</w:t>
                                </w:r>
                                <w:proofErr w:type="spellEnd"/>
                                <w:r w:rsidRPr="00561CCF">
                                  <w:rPr>
                                    <w:rFonts w:asciiTheme="majorBidi" w:eastAsiaTheme="minorEastAsia" w:hAnsiTheme="majorBidi" w:cstheme="majorBidi"/>
                                    <w:color w:val="000000" w:themeColor="text1"/>
                                    <w:sz w:val="22"/>
                                    <w:szCs w:val="2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: Development Team</w:t>
                                </w:r>
                              </w:p>
                              <w:p w:rsidR="00561CCF" w:rsidRPr="00561CCF" w:rsidRDefault="00561CCF" w:rsidP="00D824A1">
                                <w:pPr>
                                  <w:pStyle w:val="NoSpacing"/>
                                  <w:spacing w:before="80" w:after="40"/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:sz w:val="24"/>
                                    <w:szCs w:val="24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 w:rsidRPr="00561CCF">
                                  <w:rPr>
                                    <w:rFonts w:asciiTheme="majorBidi" w:hAnsiTheme="majorBidi" w:cstheme="majorBidi"/>
                                    <w:color w:val="000000" w:themeColor="text1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73C56B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36pt;margin-top:434.4pt;width:369pt;height:219pt;z-index:251660288;visibility:visible;mso-wrap-style:square;mso-width-percent:790;mso-height-percent: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" filled="f" stroked="f" strokeweight=".5pt">
                    <v:textbox inset="0,0,0,0">
                      <w:txbxContent>
                        <w:p w:rsidR="00DC0D96" w:rsidRPr="00561CCF" w:rsidRDefault="00C335D1" w:rsidP="00DC0D96">
                          <w:pPr>
                            <w:pStyle w:val="NoSpacing"/>
                            <w:spacing w:before="40" w:after="560" w:line="216" w:lineRule="auto"/>
                            <w:rPr>
                              <w:rFonts w:asciiTheme="majorBidi" w:hAnsiTheme="majorBidi" w:cstheme="majorBidi"/>
                              <w:color w:val="000000" w:themeColor="text1"/>
                              <w:sz w:val="72"/>
                              <w:szCs w:val="7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72"/>
                                <w:szCs w:val="72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DC0D96" w:rsidRPr="00561CCF"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72"/>
                                  <w:szCs w:val="72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Sprint’s Backlog</w:t>
                              </w:r>
                            </w:sdtContent>
                          </w:sdt>
                        </w:p>
                        <w:p w:rsidR="00DC0D96" w:rsidRPr="00561CCF" w:rsidRDefault="00D824A1" w:rsidP="00DC0D96">
                          <w:pPr>
                            <w:pStyle w:val="NoSpacing"/>
                            <w:spacing w:before="40" w:after="40"/>
                            <w:rPr>
                              <w:rFonts w:asciiTheme="majorBidi" w:hAnsiTheme="majorBidi" w:cstheme="majorBidi"/>
                              <w:color w:val="000000" w:themeColor="text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61CCF">
                            <w:rPr>
                              <w:rFonts w:asciiTheme="majorBidi" w:hAnsiTheme="majorBidi" w:cstheme="majorBidi"/>
                              <w:color w:val="000000" w:themeColor="text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Scrum PROJECT HOSPITAL Management System</w:t>
                          </w:r>
                        </w:p>
                        <w:p w:rsidR="00561CCF" w:rsidRPr="00561CCF" w:rsidRDefault="00C335D1" w:rsidP="00561CCF">
                          <w:pPr>
                            <w:pStyle w:val="NoSpacing"/>
                            <w:spacing w:before="40" w:after="40"/>
                            <w:rPr>
                              <w:rFonts w:asciiTheme="majorBidi" w:hAnsiTheme="majorBidi" w:cstheme="majorBidi"/>
                              <w:color w:val="000000" w:themeColor="text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sdt>
                            <w:sdtPr>
                              <w:rPr>
                                <w:rFonts w:asciiTheme="majorBidi" w:hAnsiTheme="majorBidi" w:cstheme="majorBidi"/>
                                <w:color w:val="000000" w:themeColor="text1"/>
                                <w:sz w:val="24"/>
                                <w:szCs w:val="24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alias w:val="Author"/>
                              <w:tag w:val=""/>
                              <w:id w:val="193416219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DC0D96" w:rsidRPr="00561CCF"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24"/>
                                  <w:szCs w:val="24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>ITC 315</w:t>
                              </w:r>
                              <w:r w:rsidR="00561CCF" w:rsidRPr="00561CCF">
                                <w:rPr>
                                  <w:rFonts w:asciiTheme="majorBidi" w:hAnsiTheme="majorBidi" w:cstheme="majorBidi"/>
                                  <w:color w:val="000000" w:themeColor="text1"/>
                                  <w:sz w:val="24"/>
                                  <w:szCs w:val="24"/>
                                  <w14:shadow w14:blurRad="38100" w14:dist="19050" w14:dir="2700000" w14:sx="100000" w14:sy="100000" w14:kx="0" w14:ky="0" w14:algn="tl">
                                    <w14:schemeClr w14:val="dk1">
                                      <w14:alpha w14:val="60000"/>
                                    </w14:schemeClr>
                                  </w14:shadow>
                                  <w14:textOutline w14:w="0" w14:cap="flat" w14:cmpd="sng" w14:algn="ctr">
                                    <w14:noFill/>
                                    <w14:prstDash w14:val="solid"/>
                                    <w14:round/>
                                  </w14:textOutline>
                                </w:rPr>
                                <w:t xml:space="preserve"> </w:t>
                              </w:r>
                            </w:sdtContent>
                          </w:sdt>
                          <w:r w:rsidR="00561CCF" w:rsidRPr="00561CCF">
                            <w:rPr>
                              <w:rFonts w:asciiTheme="majorBidi" w:hAnsiTheme="majorBidi" w:cstheme="majorBidi"/>
                              <w:color w:val="000000" w:themeColor="text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</w:p>
                        <w:p w:rsidR="00561CCF" w:rsidRPr="00561CCF" w:rsidRDefault="00561CCF" w:rsidP="00561CCF">
                          <w:pPr>
                            <w:pStyle w:val="NoSpacing"/>
                            <w:spacing w:before="40" w:after="40"/>
                            <w:rPr>
                              <w:rFonts w:asciiTheme="majorBidi" w:hAnsiTheme="majorBidi" w:cstheme="majorBidi"/>
                              <w:color w:val="000000" w:themeColor="text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</w:p>
                        <w:p w:rsidR="00561CCF" w:rsidRPr="00561CCF" w:rsidRDefault="00561CCF" w:rsidP="00561CCF">
                          <w:pPr>
                            <w:pStyle w:val="NormalWeb"/>
                            <w:spacing w:before="0" w:beforeAutospacing="0" w:after="0" w:afterAutospacing="0"/>
                            <w:ind w:left="360"/>
                            <w:textAlignment w:val="baseline"/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urtaza</w:t>
                          </w:r>
                          <w:proofErr w:type="spellEnd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Gohari</w:t>
                          </w:r>
                          <w:proofErr w:type="spellEnd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: Product owner</w:t>
                          </w:r>
                        </w:p>
                        <w:p w:rsidR="00561CCF" w:rsidRPr="00561CCF" w:rsidRDefault="00561CCF" w:rsidP="00561CCF">
                          <w:pPr>
                            <w:pStyle w:val="NormalWeb"/>
                            <w:spacing w:before="0" w:beforeAutospacing="0" w:after="0" w:afterAutospacing="0"/>
                            <w:ind w:left="360"/>
                            <w:textAlignment w:val="baseline"/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awid</w:t>
                          </w:r>
                          <w:proofErr w:type="spellEnd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Mohmand: Scrum Master</w:t>
                          </w:r>
                        </w:p>
                        <w:p w:rsidR="00561CCF" w:rsidRPr="00561CCF" w:rsidRDefault="00561CCF" w:rsidP="00561CCF">
                          <w:pPr>
                            <w:pStyle w:val="NormalWeb"/>
                            <w:spacing w:before="0" w:beforeAutospacing="0" w:after="0" w:afterAutospacing="0"/>
                            <w:ind w:left="360"/>
                            <w:textAlignment w:val="baseline"/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Mohammad Irfan: Development Team</w:t>
                          </w:r>
                        </w:p>
                        <w:p w:rsidR="00561CCF" w:rsidRPr="00561CCF" w:rsidRDefault="00561CCF" w:rsidP="00561CCF">
                          <w:pPr>
                            <w:pStyle w:val="NormalWeb"/>
                            <w:spacing w:before="0" w:beforeAutospacing="0" w:after="0" w:afterAutospacing="0"/>
                            <w:ind w:left="360"/>
                            <w:textAlignment w:val="baseline"/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Nisar</w:t>
                          </w:r>
                          <w:proofErr w:type="spellEnd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Ahmad: Development Team</w:t>
                          </w:r>
                        </w:p>
                        <w:p w:rsidR="00561CCF" w:rsidRPr="00561CCF" w:rsidRDefault="00561CCF" w:rsidP="00561CCF">
                          <w:pPr>
                            <w:pStyle w:val="NormalWeb"/>
                            <w:spacing w:before="0" w:beforeAutospacing="0" w:after="160" w:afterAutospacing="0"/>
                            <w:ind w:left="360"/>
                            <w:textAlignment w:val="baseline"/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proofErr w:type="spellStart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Yasar</w:t>
                          </w:r>
                          <w:proofErr w:type="spellEnd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proofErr w:type="spellStart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Azimi</w:t>
                          </w:r>
                          <w:proofErr w:type="spellEnd"/>
                          <w:r w:rsidRPr="00561CCF">
                            <w:rPr>
                              <w:rFonts w:asciiTheme="majorBidi" w:eastAsiaTheme="minorEastAsia" w:hAnsiTheme="majorBidi" w:cstheme="majorBidi"/>
                              <w:color w:val="000000" w:themeColor="text1"/>
                              <w:sz w:val="22"/>
                              <w:szCs w:val="2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: Development Team</w:t>
                          </w:r>
                        </w:p>
                        <w:p w:rsidR="00561CCF" w:rsidRPr="00561CCF" w:rsidRDefault="00561CCF" w:rsidP="00D824A1">
                          <w:pPr>
                            <w:pStyle w:val="NoSpacing"/>
                            <w:spacing w:before="80" w:after="40"/>
                            <w:rPr>
                              <w:rFonts w:asciiTheme="majorBidi" w:hAnsiTheme="majorBidi" w:cstheme="majorBidi"/>
                              <w:color w:val="000000" w:themeColor="text1"/>
                              <w:sz w:val="24"/>
                              <w:szCs w:val="24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 w:rsidRPr="00561CCF">
                            <w:rPr>
                              <w:rFonts w:asciiTheme="majorBidi" w:hAnsiTheme="majorBidi" w:cstheme="majorBidi"/>
                              <w:color w:val="000000" w:themeColor="text1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:rsidR="00DC0D96" w:rsidRPr="000D6306" w:rsidRDefault="00DC0D96" w:rsidP="005D14DE">
      <w:pPr>
        <w:rPr>
          <w:rFonts w:asciiTheme="majorBidi" w:hAnsiTheme="majorBidi" w:cstheme="majorBidi"/>
          <w:b/>
          <w:bCs/>
          <w:sz w:val="36"/>
          <w:szCs w:val="36"/>
        </w:rPr>
      </w:pPr>
      <w:r w:rsidRPr="000D6306">
        <w:rPr>
          <w:rFonts w:asciiTheme="majorBidi" w:hAnsiTheme="majorBidi" w:cstheme="majorBidi"/>
          <w:b/>
          <w:bCs/>
          <w:sz w:val="36"/>
          <w:szCs w:val="36"/>
        </w:rPr>
        <w:lastRenderedPageBreak/>
        <w:t>1</w:t>
      </w:r>
      <w:r w:rsidRPr="000D6306">
        <w:rPr>
          <w:rFonts w:asciiTheme="majorBidi" w:hAnsiTheme="majorBidi" w:cstheme="majorBidi"/>
          <w:b/>
          <w:bCs/>
          <w:sz w:val="36"/>
          <w:szCs w:val="36"/>
          <w:vertAlign w:val="superscript"/>
        </w:rPr>
        <w:t>st</w:t>
      </w:r>
      <w:r w:rsidRPr="000D6306">
        <w:rPr>
          <w:rFonts w:asciiTheme="majorBidi" w:hAnsiTheme="majorBidi" w:cstheme="majorBidi"/>
          <w:b/>
          <w:bCs/>
          <w:sz w:val="36"/>
          <w:szCs w:val="36"/>
        </w:rPr>
        <w:t xml:space="preserve"> Sprint: Getting started</w:t>
      </w:r>
    </w:p>
    <w:p w:rsidR="00C95902" w:rsidRPr="000D6306" w:rsidRDefault="00C95902" w:rsidP="005D14DE">
      <w:pPr>
        <w:rPr>
          <w:rFonts w:asciiTheme="majorBidi" w:hAnsiTheme="majorBidi" w:cstheme="majorBidi"/>
          <w:b/>
          <w:bCs/>
          <w:sz w:val="36"/>
          <w:szCs w:val="36"/>
        </w:rPr>
      </w:pPr>
      <w:r w:rsidRPr="000D6306">
        <w:rPr>
          <w:rFonts w:asciiTheme="majorBidi" w:hAnsiTheme="majorBidi" w:cstheme="majorBidi"/>
          <w:b/>
          <w:bCs/>
          <w:sz w:val="36"/>
          <w:szCs w:val="36"/>
        </w:rPr>
        <w:t xml:space="preserve">Splash Screen </w:t>
      </w:r>
    </w:p>
    <w:p w:rsidR="007176B9" w:rsidRPr="000D6306" w:rsidRDefault="00D824A1" w:rsidP="00D824A1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36"/>
          <w:szCs w:val="36"/>
        </w:rPr>
      </w:pPr>
      <w:r w:rsidRPr="000D6306">
        <w:rPr>
          <w:rFonts w:asciiTheme="majorBidi" w:hAnsiTheme="majorBidi" w:cstheme="majorBidi"/>
          <w:sz w:val="28"/>
          <w:szCs w:val="28"/>
        </w:rPr>
        <w:t>As an Admin I want to be able to enter my information so that I can sign up in the system</w:t>
      </w:r>
    </w:p>
    <w:p w:rsidR="00D824A1" w:rsidRPr="000D6306" w:rsidRDefault="00D824A1" w:rsidP="00D824A1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32"/>
          <w:szCs w:val="32"/>
        </w:rPr>
        <w:t xml:space="preserve">As an </w:t>
      </w:r>
      <w:r w:rsidRPr="000D6306">
        <w:rPr>
          <w:rFonts w:asciiTheme="majorBidi" w:hAnsiTheme="majorBidi" w:cstheme="majorBidi"/>
          <w:sz w:val="28"/>
          <w:szCs w:val="28"/>
        </w:rPr>
        <w:t xml:space="preserve">admin I want </w:t>
      </w:r>
      <w:r w:rsidRPr="000D6306">
        <w:rPr>
          <w:rFonts w:asciiTheme="majorBidi" w:hAnsiTheme="majorBidi" w:cstheme="majorBidi"/>
          <w:sz w:val="32"/>
          <w:szCs w:val="32"/>
        </w:rPr>
        <w:t xml:space="preserve">to be able to enter my credentials so that I can </w:t>
      </w:r>
      <w:r w:rsidRPr="000D6306">
        <w:rPr>
          <w:rFonts w:asciiTheme="majorBidi" w:hAnsiTheme="majorBidi" w:cstheme="majorBidi"/>
          <w:sz w:val="28"/>
          <w:szCs w:val="28"/>
        </w:rPr>
        <w:t>login into my own account.</w:t>
      </w:r>
    </w:p>
    <w:p w:rsidR="00D824A1" w:rsidRPr="000D6306" w:rsidRDefault="00D824A1" w:rsidP="00D824A1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32"/>
          <w:szCs w:val="32"/>
        </w:rPr>
      </w:pPr>
      <w:r w:rsidRPr="000D6306">
        <w:rPr>
          <w:rFonts w:asciiTheme="majorBidi" w:hAnsiTheme="majorBidi" w:cstheme="majorBidi"/>
          <w:sz w:val="32"/>
          <w:szCs w:val="32"/>
        </w:rPr>
        <w:t>As an admin I want to be able to add patient information so that I add new patient.</w:t>
      </w:r>
    </w:p>
    <w:p w:rsidR="00D824A1" w:rsidRPr="00D824A1" w:rsidRDefault="00D824A1" w:rsidP="00D824A1">
      <w:pPr>
        <w:pStyle w:val="ListParagraph"/>
        <w:numPr>
          <w:ilvl w:val="0"/>
          <w:numId w:val="5"/>
        </w:numPr>
        <w:jc w:val="both"/>
        <w:rPr>
          <w:rFonts w:asciiTheme="majorBidi" w:hAnsiTheme="majorBidi" w:cstheme="majorBidi"/>
          <w:sz w:val="32"/>
          <w:szCs w:val="32"/>
        </w:rPr>
      </w:pPr>
      <w:r w:rsidRPr="000D6306">
        <w:rPr>
          <w:rFonts w:asciiTheme="majorBidi" w:hAnsiTheme="majorBidi" w:cstheme="majorBidi"/>
          <w:sz w:val="32"/>
          <w:szCs w:val="32"/>
        </w:rPr>
        <w:t>As an admin I want to be able to display patient profile so that I can see patient information.</w:t>
      </w:r>
    </w:p>
    <w:p w:rsidR="000D6306" w:rsidRDefault="000D6306" w:rsidP="007176B9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0D6306" w:rsidRDefault="000D6306" w:rsidP="007176B9">
      <w:pPr>
        <w:rPr>
          <w:rFonts w:asciiTheme="majorBidi" w:hAnsiTheme="majorBidi" w:cstheme="majorBidi"/>
          <w:b/>
          <w:bCs/>
          <w:sz w:val="36"/>
          <w:szCs w:val="36"/>
        </w:rPr>
      </w:pPr>
    </w:p>
    <w:p w:rsidR="007176B9" w:rsidRPr="000D6306" w:rsidRDefault="007176B9" w:rsidP="007176B9">
      <w:pPr>
        <w:rPr>
          <w:rFonts w:asciiTheme="majorBidi" w:hAnsiTheme="majorBidi" w:cstheme="majorBidi"/>
          <w:b/>
          <w:bCs/>
          <w:sz w:val="36"/>
          <w:szCs w:val="36"/>
        </w:rPr>
      </w:pPr>
      <w:r w:rsidRPr="000D6306">
        <w:rPr>
          <w:rFonts w:asciiTheme="majorBidi" w:hAnsiTheme="majorBidi" w:cstheme="majorBidi"/>
          <w:b/>
          <w:bCs/>
          <w:sz w:val="36"/>
          <w:szCs w:val="36"/>
        </w:rPr>
        <w:t>2</w:t>
      </w:r>
      <w:r w:rsidRPr="000D6306">
        <w:rPr>
          <w:rFonts w:asciiTheme="majorBidi" w:hAnsiTheme="majorBidi" w:cstheme="majorBidi"/>
          <w:b/>
          <w:bCs/>
          <w:sz w:val="36"/>
          <w:szCs w:val="36"/>
          <w:vertAlign w:val="superscript"/>
        </w:rPr>
        <w:t>nd</w:t>
      </w:r>
      <w:r w:rsidRPr="000D6306">
        <w:rPr>
          <w:rFonts w:asciiTheme="majorBidi" w:hAnsiTheme="majorBidi" w:cstheme="majorBidi"/>
          <w:b/>
          <w:bCs/>
          <w:sz w:val="36"/>
          <w:szCs w:val="36"/>
        </w:rPr>
        <w:t xml:space="preserve"> Sprint </w:t>
      </w:r>
    </w:p>
    <w:p w:rsidR="00C95902" w:rsidRPr="000D6306" w:rsidRDefault="00C95902" w:rsidP="00C95902">
      <w:pPr>
        <w:ind w:left="450"/>
        <w:rPr>
          <w:rFonts w:asciiTheme="majorBidi" w:hAnsiTheme="majorBidi" w:cstheme="majorBidi"/>
          <w:b/>
          <w:bCs/>
          <w:sz w:val="36"/>
          <w:szCs w:val="36"/>
        </w:rPr>
      </w:pPr>
      <w:r w:rsidRPr="000D6306">
        <w:rPr>
          <w:rFonts w:asciiTheme="majorBidi" w:hAnsiTheme="majorBidi" w:cstheme="majorBidi"/>
          <w:b/>
          <w:bCs/>
          <w:sz w:val="36"/>
          <w:szCs w:val="36"/>
        </w:rPr>
        <w:t>Dashboard</w:t>
      </w:r>
    </w:p>
    <w:p w:rsidR="007176B9" w:rsidRPr="000D6306" w:rsidRDefault="00D824A1" w:rsidP="00D824A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>As an admin I want to able to delete patient profile so that I can remove redundancy or remove patient from the system.</w:t>
      </w:r>
    </w:p>
    <w:p w:rsidR="00D824A1" w:rsidRPr="000D6306" w:rsidRDefault="00D824A1" w:rsidP="00D824A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>As an admin I want to be able to edit patient information so that I can modify patient data.</w:t>
      </w:r>
    </w:p>
    <w:p w:rsidR="007176B9" w:rsidRPr="000D6306" w:rsidRDefault="00D824A1" w:rsidP="00D824A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>As an admin I want to be able to go back to main page so that I can manage other tasks.</w:t>
      </w:r>
    </w:p>
    <w:p w:rsidR="00D824A1" w:rsidRPr="000D6306" w:rsidRDefault="00D824A1" w:rsidP="00D824A1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>As an admin I want to able to add doctor information so that I can add new doctor.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an Admin I want to be able to search a certain </w:t>
      </w:r>
      <w:proofErr w:type="spellStart"/>
      <w:r w:rsidRPr="000D6306">
        <w:rPr>
          <w:rFonts w:asciiTheme="majorBidi" w:hAnsiTheme="majorBidi" w:cstheme="majorBidi"/>
          <w:sz w:val="28"/>
          <w:szCs w:val="28"/>
        </w:rPr>
        <w:t>pateint</w:t>
      </w:r>
      <w:proofErr w:type="spellEnd"/>
      <w:r w:rsidRPr="000D6306">
        <w:rPr>
          <w:rFonts w:asciiTheme="majorBidi" w:hAnsiTheme="majorBidi" w:cstheme="majorBidi"/>
          <w:sz w:val="28"/>
          <w:szCs w:val="28"/>
        </w:rPr>
        <w:t xml:space="preserve"> by their ID so that I can find them.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>As an admin I want to be able to search a certain doctor by their ID so that I can find them.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an Admin I want to be able to manage appointments for patients so that I can book an appointment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an admin I want to be able to edit appointments so that I can meet </w:t>
      </w:r>
      <w:r w:rsidR="00561CCF" w:rsidRPr="000D6306">
        <w:rPr>
          <w:rFonts w:asciiTheme="majorBidi" w:hAnsiTheme="majorBidi" w:cstheme="majorBidi"/>
          <w:sz w:val="28"/>
          <w:szCs w:val="28"/>
        </w:rPr>
        <w:t>patient’s</w:t>
      </w:r>
      <w:r w:rsidRPr="000D6306">
        <w:rPr>
          <w:rFonts w:asciiTheme="majorBidi" w:hAnsiTheme="majorBidi" w:cstheme="majorBidi"/>
          <w:sz w:val="28"/>
          <w:szCs w:val="28"/>
        </w:rPr>
        <w:t xml:space="preserve"> </w:t>
      </w:r>
      <w:r w:rsidR="003558ED" w:rsidRPr="000D6306">
        <w:rPr>
          <w:rFonts w:asciiTheme="majorBidi" w:hAnsiTheme="majorBidi" w:cstheme="majorBidi"/>
          <w:sz w:val="28"/>
          <w:szCs w:val="28"/>
        </w:rPr>
        <w:t>flexibility</w:t>
      </w:r>
      <w:r w:rsidRPr="000D6306">
        <w:rPr>
          <w:rFonts w:asciiTheme="majorBidi" w:hAnsiTheme="majorBidi" w:cstheme="majorBidi"/>
          <w:sz w:val="28"/>
          <w:szCs w:val="28"/>
        </w:rPr>
        <w:t xml:space="preserve">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lastRenderedPageBreak/>
        <w:t xml:space="preserve">As an Admin I want to be able to cancel appointments so that I can delete appointments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an Admin I want to be able to book appointment between a certain timeline so that I can manage them in between working hours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an </w:t>
      </w:r>
      <w:r w:rsidR="003558ED" w:rsidRPr="000D6306">
        <w:rPr>
          <w:rFonts w:asciiTheme="majorBidi" w:hAnsiTheme="majorBidi" w:cstheme="majorBidi"/>
          <w:sz w:val="28"/>
          <w:szCs w:val="28"/>
        </w:rPr>
        <w:t>admin I</w:t>
      </w:r>
      <w:r w:rsidRPr="000D6306">
        <w:rPr>
          <w:rFonts w:asciiTheme="majorBidi" w:hAnsiTheme="majorBidi" w:cstheme="majorBidi"/>
          <w:sz w:val="28"/>
          <w:szCs w:val="28"/>
        </w:rPr>
        <w:t xml:space="preserve"> want to be able to view </w:t>
      </w:r>
      <w:r w:rsidR="003558ED" w:rsidRPr="000D6306">
        <w:rPr>
          <w:rFonts w:asciiTheme="majorBidi" w:hAnsiTheme="majorBidi" w:cstheme="majorBidi"/>
          <w:sz w:val="28"/>
          <w:szCs w:val="28"/>
        </w:rPr>
        <w:t>hospital</w:t>
      </w:r>
      <w:r w:rsidRPr="000D6306">
        <w:rPr>
          <w:rFonts w:asciiTheme="majorBidi" w:hAnsiTheme="majorBidi" w:cstheme="majorBidi"/>
          <w:sz w:val="28"/>
          <w:szCs w:val="28"/>
        </w:rPr>
        <w:t xml:space="preserve"> departments.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view hospital doctors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view hospital patients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enter my information so that I can sign up in the system. </w:t>
      </w:r>
    </w:p>
    <w:p w:rsidR="000D6306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enter my credentials so that I can login into my own account. </w:t>
      </w:r>
    </w:p>
    <w:p w:rsidR="00D824A1" w:rsidRPr="000D6306" w:rsidRDefault="000D6306" w:rsidP="000D6306">
      <w:pPr>
        <w:pStyle w:val="ListParagraph"/>
        <w:numPr>
          <w:ilvl w:val="0"/>
          <w:numId w:val="6"/>
        </w:numPr>
        <w:jc w:val="both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add patient information so that I add new patient.</w:t>
      </w:r>
    </w:p>
    <w:p w:rsidR="000D6306" w:rsidRPr="000D6306" w:rsidRDefault="000D6306" w:rsidP="007176B9">
      <w:pPr>
        <w:rPr>
          <w:rFonts w:asciiTheme="majorBidi" w:hAnsiTheme="majorBidi" w:cstheme="majorBidi"/>
          <w:sz w:val="28"/>
          <w:szCs w:val="28"/>
        </w:rPr>
      </w:pPr>
    </w:p>
    <w:p w:rsidR="00C95902" w:rsidRPr="000D6306" w:rsidRDefault="00E85C88" w:rsidP="00E85C88">
      <w:pPr>
        <w:rPr>
          <w:rFonts w:asciiTheme="majorBidi" w:hAnsiTheme="majorBidi" w:cstheme="majorBidi"/>
          <w:b/>
          <w:bCs/>
          <w:sz w:val="32"/>
          <w:szCs w:val="32"/>
        </w:rPr>
      </w:pPr>
      <w:r w:rsidRPr="000D6306">
        <w:rPr>
          <w:rFonts w:asciiTheme="majorBidi" w:hAnsiTheme="majorBidi" w:cstheme="majorBidi"/>
          <w:b/>
          <w:bCs/>
          <w:sz w:val="32"/>
          <w:szCs w:val="32"/>
        </w:rPr>
        <w:t>3</w:t>
      </w:r>
      <w:r w:rsidRPr="000D6306">
        <w:rPr>
          <w:rFonts w:asciiTheme="majorBidi" w:hAnsiTheme="majorBidi" w:cstheme="majorBidi"/>
          <w:b/>
          <w:bCs/>
          <w:sz w:val="32"/>
          <w:szCs w:val="32"/>
          <w:vertAlign w:val="superscript"/>
        </w:rPr>
        <w:t>rd</w:t>
      </w:r>
      <w:r w:rsidRPr="000D6306">
        <w:rPr>
          <w:rFonts w:asciiTheme="majorBidi" w:hAnsiTheme="majorBidi" w:cstheme="majorBidi"/>
          <w:b/>
          <w:bCs/>
          <w:sz w:val="32"/>
          <w:szCs w:val="32"/>
        </w:rPr>
        <w:t xml:space="preserve"> Sprint </w:t>
      </w:r>
    </w:p>
    <w:p w:rsidR="00C95902" w:rsidRPr="000D6306" w:rsidRDefault="00C95902" w:rsidP="00C95902">
      <w:pPr>
        <w:pStyle w:val="ListParagraph"/>
        <w:rPr>
          <w:rFonts w:asciiTheme="majorBidi" w:hAnsiTheme="majorBidi" w:cstheme="majorBidi"/>
          <w:b/>
          <w:bCs/>
          <w:sz w:val="32"/>
          <w:szCs w:val="32"/>
        </w:rPr>
      </w:pPr>
      <w:r w:rsidRPr="000D6306">
        <w:rPr>
          <w:rFonts w:asciiTheme="majorBidi" w:hAnsiTheme="majorBidi" w:cstheme="majorBidi"/>
          <w:b/>
          <w:bCs/>
          <w:sz w:val="32"/>
          <w:szCs w:val="32"/>
        </w:rPr>
        <w:t xml:space="preserve">Technical (Features): </w:t>
      </w:r>
    </w:p>
    <w:p w:rsidR="002E7895" w:rsidRPr="000D6306" w:rsidRDefault="002E7895" w:rsidP="000D6306">
      <w:pPr>
        <w:pStyle w:val="ListParagraph"/>
        <w:ind w:left="360"/>
        <w:rPr>
          <w:rFonts w:asciiTheme="majorBidi" w:hAnsiTheme="majorBidi" w:cstheme="majorBidi"/>
          <w:sz w:val="28"/>
          <w:szCs w:val="28"/>
        </w:rPr>
      </w:pP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display patient profile so that I can see </w:t>
      </w:r>
      <w:r w:rsidR="00561CCF" w:rsidRPr="000D6306">
        <w:rPr>
          <w:rFonts w:asciiTheme="majorBidi" w:hAnsiTheme="majorBidi" w:cstheme="majorBidi"/>
          <w:sz w:val="28"/>
          <w:szCs w:val="28"/>
        </w:rPr>
        <w:t>patient</w:t>
      </w:r>
      <w:r w:rsidRPr="000D6306">
        <w:rPr>
          <w:rFonts w:asciiTheme="majorBidi" w:hAnsiTheme="majorBidi" w:cstheme="majorBidi"/>
          <w:sz w:val="28"/>
          <w:szCs w:val="28"/>
        </w:rPr>
        <w:t xml:space="preserve"> information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able to delete patient profile so that I can remove redundancy or remove patient from the system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edit patient information so that I can modify patient data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go back to main page so that I can manage other tasks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able to add doctor information so that I can add new doctor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search a certain </w:t>
      </w:r>
      <w:r w:rsidR="00561CCF" w:rsidRPr="000D6306">
        <w:rPr>
          <w:rFonts w:asciiTheme="majorBidi" w:hAnsiTheme="majorBidi" w:cstheme="majorBidi"/>
          <w:sz w:val="28"/>
          <w:szCs w:val="28"/>
        </w:rPr>
        <w:t>patient</w:t>
      </w:r>
      <w:r w:rsidRPr="000D6306">
        <w:rPr>
          <w:rFonts w:asciiTheme="majorBidi" w:hAnsiTheme="majorBidi" w:cstheme="majorBidi"/>
          <w:sz w:val="28"/>
          <w:szCs w:val="28"/>
        </w:rPr>
        <w:t xml:space="preserve"> by their ID so that I can find them.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search a certain doctor by their ID so that I can find them.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manage appointments for patients so that I can book an appointment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edit appointments so that I can meet </w:t>
      </w:r>
      <w:r w:rsidR="00561CCF" w:rsidRPr="000D6306">
        <w:rPr>
          <w:rFonts w:asciiTheme="majorBidi" w:hAnsiTheme="majorBidi" w:cstheme="majorBidi"/>
          <w:sz w:val="28"/>
          <w:szCs w:val="28"/>
        </w:rPr>
        <w:t>patient’s</w:t>
      </w:r>
      <w:r w:rsidRPr="000D6306">
        <w:rPr>
          <w:rFonts w:asciiTheme="majorBidi" w:hAnsiTheme="majorBidi" w:cstheme="majorBidi"/>
          <w:sz w:val="28"/>
          <w:szCs w:val="28"/>
        </w:rPr>
        <w:t xml:space="preserve"> </w:t>
      </w:r>
      <w:r w:rsidRPr="000D6306">
        <w:rPr>
          <w:rFonts w:asciiTheme="majorBidi" w:hAnsiTheme="majorBidi" w:cstheme="majorBidi"/>
          <w:sz w:val="28"/>
          <w:szCs w:val="28"/>
        </w:rPr>
        <w:t>flexibility</w:t>
      </w:r>
      <w:r w:rsidRPr="000D6306">
        <w:rPr>
          <w:rFonts w:asciiTheme="majorBidi" w:hAnsiTheme="majorBidi" w:cstheme="majorBidi"/>
          <w:sz w:val="28"/>
          <w:szCs w:val="28"/>
        </w:rPr>
        <w:t xml:space="preserve">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lastRenderedPageBreak/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cancel appointments so that I can delete appointments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 doctor</w:t>
      </w:r>
      <w:r w:rsidRPr="000D6306">
        <w:rPr>
          <w:rFonts w:asciiTheme="majorBidi" w:hAnsiTheme="majorBidi" w:cstheme="majorBidi"/>
          <w:sz w:val="28"/>
          <w:szCs w:val="28"/>
        </w:rPr>
        <w:t xml:space="preserve"> I want to be able to book appointment between a certain timeline so that I can manage them in between working hours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</w:t>
      </w:r>
      <w:r w:rsidRPr="000D6306">
        <w:rPr>
          <w:rFonts w:asciiTheme="majorBidi" w:hAnsiTheme="majorBidi" w:cstheme="majorBidi"/>
          <w:sz w:val="28"/>
          <w:szCs w:val="28"/>
        </w:rPr>
        <w:t xml:space="preserve"> patient/</w:t>
      </w:r>
      <w:r w:rsidRPr="000D6306">
        <w:rPr>
          <w:rFonts w:asciiTheme="majorBidi" w:hAnsiTheme="majorBidi" w:cstheme="majorBidi"/>
          <w:sz w:val="28"/>
          <w:szCs w:val="28"/>
        </w:rPr>
        <w:t>user I</w:t>
      </w:r>
      <w:r w:rsidRPr="000D6306">
        <w:rPr>
          <w:rFonts w:asciiTheme="majorBidi" w:hAnsiTheme="majorBidi" w:cstheme="majorBidi"/>
          <w:sz w:val="28"/>
          <w:szCs w:val="28"/>
        </w:rPr>
        <w:t xml:space="preserve"> want to be able to view </w:t>
      </w:r>
      <w:r w:rsidRPr="000D6306">
        <w:rPr>
          <w:rFonts w:asciiTheme="majorBidi" w:hAnsiTheme="majorBidi" w:cstheme="majorBidi"/>
          <w:sz w:val="28"/>
          <w:szCs w:val="28"/>
        </w:rPr>
        <w:t>hospital</w:t>
      </w:r>
      <w:r w:rsidRPr="000D6306">
        <w:rPr>
          <w:rFonts w:asciiTheme="majorBidi" w:hAnsiTheme="majorBidi" w:cstheme="majorBidi"/>
          <w:sz w:val="28"/>
          <w:szCs w:val="28"/>
        </w:rPr>
        <w:t xml:space="preserve"> departments.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8"/>
          <w:szCs w:val="28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</w:t>
      </w:r>
      <w:r w:rsidRPr="000D6306">
        <w:rPr>
          <w:rFonts w:asciiTheme="majorBidi" w:hAnsiTheme="majorBidi" w:cstheme="majorBidi"/>
          <w:sz w:val="28"/>
          <w:szCs w:val="28"/>
        </w:rPr>
        <w:t xml:space="preserve"> patient/user I want to be able to view hospital doctors. </w:t>
      </w:r>
    </w:p>
    <w:p w:rsidR="000D6306" w:rsidRPr="000D6306" w:rsidRDefault="000D6306" w:rsidP="000D6306">
      <w:pPr>
        <w:pStyle w:val="ListParagraph"/>
        <w:numPr>
          <w:ilvl w:val="0"/>
          <w:numId w:val="7"/>
        </w:numPr>
        <w:ind w:left="360"/>
        <w:rPr>
          <w:rFonts w:asciiTheme="majorBidi" w:hAnsiTheme="majorBidi" w:cstheme="majorBidi"/>
          <w:sz w:val="24"/>
          <w:szCs w:val="24"/>
        </w:rPr>
      </w:pPr>
      <w:r w:rsidRPr="000D6306">
        <w:rPr>
          <w:rFonts w:asciiTheme="majorBidi" w:hAnsiTheme="majorBidi" w:cstheme="majorBidi"/>
          <w:sz w:val="28"/>
          <w:szCs w:val="28"/>
        </w:rPr>
        <w:t xml:space="preserve">As </w:t>
      </w:r>
      <w:r w:rsidRPr="000D6306">
        <w:rPr>
          <w:rFonts w:asciiTheme="majorBidi" w:hAnsiTheme="majorBidi" w:cstheme="majorBidi"/>
          <w:sz w:val="28"/>
          <w:szCs w:val="28"/>
        </w:rPr>
        <w:t>a</w:t>
      </w:r>
      <w:r w:rsidRPr="000D6306">
        <w:rPr>
          <w:rFonts w:asciiTheme="majorBidi" w:hAnsiTheme="majorBidi" w:cstheme="majorBidi"/>
          <w:sz w:val="28"/>
          <w:szCs w:val="28"/>
        </w:rPr>
        <w:t xml:space="preserve"> patient/user I want to be able t</w:t>
      </w:r>
      <w:bookmarkStart w:id="0" w:name="_GoBack"/>
      <w:bookmarkEnd w:id="0"/>
      <w:r w:rsidRPr="000D6306">
        <w:rPr>
          <w:rFonts w:asciiTheme="majorBidi" w:hAnsiTheme="majorBidi" w:cstheme="majorBidi"/>
          <w:sz w:val="28"/>
          <w:szCs w:val="28"/>
        </w:rPr>
        <w:t xml:space="preserve">o view </w:t>
      </w:r>
      <w:r w:rsidRPr="000D6306">
        <w:rPr>
          <w:rFonts w:asciiTheme="majorBidi" w:hAnsiTheme="majorBidi" w:cstheme="majorBidi"/>
          <w:sz w:val="28"/>
          <w:szCs w:val="28"/>
        </w:rPr>
        <w:t>doctors’</w:t>
      </w:r>
      <w:r w:rsidRPr="000D6306">
        <w:rPr>
          <w:rFonts w:asciiTheme="majorBidi" w:hAnsiTheme="majorBidi" w:cstheme="majorBidi"/>
          <w:sz w:val="28"/>
          <w:szCs w:val="28"/>
        </w:rPr>
        <w:t xml:space="preserve"> appointments</w:t>
      </w:r>
      <w:r w:rsidRPr="000D6306">
        <w:rPr>
          <w:rFonts w:asciiTheme="majorBidi" w:hAnsiTheme="majorBidi" w:cstheme="majorBidi"/>
          <w:sz w:val="24"/>
          <w:szCs w:val="24"/>
        </w:rPr>
        <w:t>.</w:t>
      </w:r>
    </w:p>
    <w:sectPr w:rsidR="000D6306" w:rsidRPr="000D6306" w:rsidSect="00DC0D96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335D1" w:rsidRDefault="00C335D1" w:rsidP="000D6306">
      <w:pPr>
        <w:spacing w:after="0" w:line="240" w:lineRule="auto"/>
      </w:pPr>
      <w:r>
        <w:separator/>
      </w:r>
    </w:p>
  </w:endnote>
  <w:endnote w:type="continuationSeparator" w:id="0">
    <w:p w:rsidR="00C335D1" w:rsidRDefault="00C335D1" w:rsidP="000D63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335D1" w:rsidRDefault="00C335D1" w:rsidP="000D6306">
      <w:pPr>
        <w:spacing w:after="0" w:line="240" w:lineRule="auto"/>
      </w:pPr>
      <w:r>
        <w:separator/>
      </w:r>
    </w:p>
  </w:footnote>
  <w:footnote w:type="continuationSeparator" w:id="0">
    <w:p w:rsidR="00C335D1" w:rsidRDefault="00C335D1" w:rsidP="000D63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FA4449"/>
    <w:multiLevelType w:val="hybridMultilevel"/>
    <w:tmpl w:val="DCF05D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C37E60"/>
    <w:multiLevelType w:val="hybridMultilevel"/>
    <w:tmpl w:val="2C28552E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2" w15:restartNumberingAfterBreak="0">
    <w:nsid w:val="34F60679"/>
    <w:multiLevelType w:val="hybridMultilevel"/>
    <w:tmpl w:val="514C47BE"/>
    <w:lvl w:ilvl="0" w:tplc="0409000F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E543426"/>
    <w:multiLevelType w:val="hybridMultilevel"/>
    <w:tmpl w:val="AEE88D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F44FDD"/>
    <w:multiLevelType w:val="hybridMultilevel"/>
    <w:tmpl w:val="15748AF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A8023E1"/>
    <w:multiLevelType w:val="multilevel"/>
    <w:tmpl w:val="4D7605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10C533C"/>
    <w:multiLevelType w:val="hybridMultilevel"/>
    <w:tmpl w:val="F0B85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81D36E0"/>
    <w:multiLevelType w:val="hybridMultilevel"/>
    <w:tmpl w:val="81007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0"/>
  </w:num>
  <w:num w:numId="7">
    <w:abstractNumId w:val="4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yMjU2MTU0NjQzNDJT0lEKTi0uzszPAykwrAUADpnomCwAAAA="/>
  </w:docVars>
  <w:rsids>
    <w:rsidRoot w:val="005D14DE"/>
    <w:rsid w:val="0000705A"/>
    <w:rsid w:val="000D6306"/>
    <w:rsid w:val="0018707B"/>
    <w:rsid w:val="002961B3"/>
    <w:rsid w:val="002E7895"/>
    <w:rsid w:val="003558ED"/>
    <w:rsid w:val="003950C2"/>
    <w:rsid w:val="00484963"/>
    <w:rsid w:val="00561CCF"/>
    <w:rsid w:val="005D14DE"/>
    <w:rsid w:val="007176B9"/>
    <w:rsid w:val="00807DE4"/>
    <w:rsid w:val="0094080F"/>
    <w:rsid w:val="00BA67F1"/>
    <w:rsid w:val="00BF74DE"/>
    <w:rsid w:val="00C335D1"/>
    <w:rsid w:val="00C95902"/>
    <w:rsid w:val="00D824A1"/>
    <w:rsid w:val="00DC0D96"/>
    <w:rsid w:val="00E316C9"/>
    <w:rsid w:val="00E50AC0"/>
    <w:rsid w:val="00E85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4024E"/>
  <w15:chartTrackingRefBased/>
  <w15:docId w15:val="{E9DAA6D5-0037-4C24-8562-E67AE6A8D4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14D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DC0D9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C0D96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0D6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6306"/>
  </w:style>
  <w:style w:type="paragraph" w:styleId="Footer">
    <w:name w:val="footer"/>
    <w:basedOn w:val="Normal"/>
    <w:link w:val="FooterChar"/>
    <w:uiPriority w:val="99"/>
    <w:unhideWhenUsed/>
    <w:rsid w:val="000D63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6306"/>
  </w:style>
  <w:style w:type="paragraph" w:styleId="NormalWeb">
    <w:name w:val="Normal (Web)"/>
    <w:basedOn w:val="Normal"/>
    <w:uiPriority w:val="99"/>
    <w:semiHidden/>
    <w:unhideWhenUsed/>
    <w:rsid w:val="00561C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2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6F3FBD-348A-4B91-8475-7E37134C0E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rint’s Backlog</vt:lpstr>
    </vt:vector>
  </TitlesOfParts>
  <Company/>
  <LinksUpToDate>false</LinksUpToDate>
  <CharactersWithSpaces>3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int’s Backlog</dc:title>
  <dc:subject>Cherished Words Project - AUAF</dc:subject>
  <dc:creator>ITC 315</dc:creator>
  <cp:keywords/>
  <dc:description/>
  <cp:lastModifiedBy>root</cp:lastModifiedBy>
  <cp:revision>3</cp:revision>
  <dcterms:created xsi:type="dcterms:W3CDTF">2022-12-05T10:46:00Z</dcterms:created>
  <dcterms:modified xsi:type="dcterms:W3CDTF">2022-12-05T10:55:00Z</dcterms:modified>
</cp:coreProperties>
</file>